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3318D7" w14:textId="1FEB218A" w:rsidR="00EE48F2" w:rsidRDefault="007E3F41" w:rsidP="0096786E">
      <w:pPr>
        <w:pStyle w:val="Heading2"/>
        <w:jc w:val="center"/>
      </w:pPr>
      <w:r>
        <w:t>Task Force Participants</w:t>
      </w:r>
      <w:r w:rsidR="00EE48F2">
        <w:t xml:space="preserve"> Form</w:t>
      </w:r>
      <w:r w:rsidR="00E47A7F">
        <w:t xml:space="preserve"> 20</w:t>
      </w:r>
      <w:r w:rsidR="00714A3E">
        <w:t>2</w:t>
      </w:r>
      <w:r w:rsidR="00B3704C">
        <w:t>6</w:t>
      </w:r>
    </w:p>
    <w:p w14:paraId="2E407A74" w14:textId="77777777" w:rsidR="00D47E01" w:rsidRDefault="00D47E01" w:rsidP="007E3F41">
      <w:pPr>
        <w:ind w:left="2880" w:firstLine="720"/>
        <w:rPr>
          <w:sz w:val="28"/>
        </w:rPr>
      </w:pPr>
    </w:p>
    <w:p w14:paraId="79856C29" w14:textId="557603BF" w:rsidR="0096786E" w:rsidRPr="00CF0E3C" w:rsidRDefault="004A708E" w:rsidP="00CF0E3C">
      <w:pPr>
        <w:ind w:left="2880" w:firstLine="720"/>
        <w:rPr>
          <w:sz w:val="32"/>
          <w:szCs w:val="22"/>
        </w:rPr>
      </w:pPr>
      <w:r w:rsidRPr="00CF0E3C">
        <w:rPr>
          <w:sz w:val="32"/>
          <w:szCs w:val="22"/>
        </w:rPr>
        <w:t>TASK FORCE</w:t>
      </w:r>
      <w:r w:rsidR="00245D95" w:rsidRPr="00CF0E3C">
        <w:rPr>
          <w:sz w:val="32"/>
          <w:szCs w:val="22"/>
        </w:rPr>
        <w:t>:</w:t>
      </w:r>
    </w:p>
    <w:tbl>
      <w:tblPr>
        <w:tblStyle w:val="TableGrid"/>
        <w:tblpPr w:leftFromText="180" w:rightFromText="180" w:vertAnchor="page" w:horzAnchor="margin" w:tblpY="3409"/>
        <w:tblW w:w="0" w:type="auto"/>
        <w:tblLook w:val="04A0" w:firstRow="1" w:lastRow="0" w:firstColumn="1" w:lastColumn="0" w:noHBand="0" w:noVBand="1"/>
      </w:tblPr>
      <w:tblGrid>
        <w:gridCol w:w="3955"/>
        <w:gridCol w:w="1519"/>
        <w:gridCol w:w="4225"/>
        <w:gridCol w:w="1636"/>
        <w:gridCol w:w="1503"/>
        <w:gridCol w:w="1083"/>
        <w:gridCol w:w="1189"/>
      </w:tblGrid>
      <w:tr w:rsidR="00CF0E3C" w14:paraId="0E0B8B31" w14:textId="77777777" w:rsidTr="00CF0E3C">
        <w:trPr>
          <w:trHeight w:val="710"/>
        </w:trPr>
        <w:tc>
          <w:tcPr>
            <w:tcW w:w="3955" w:type="dxa"/>
            <w:shd w:val="clear" w:color="auto" w:fill="B8CCE4" w:themeFill="accent1" w:themeFillTint="66"/>
          </w:tcPr>
          <w:p w14:paraId="371DFA1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  <w:p w14:paraId="140F5D0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Last Name, First Name)</w:t>
            </w:r>
          </w:p>
        </w:tc>
        <w:tc>
          <w:tcPr>
            <w:tcW w:w="1519" w:type="dxa"/>
            <w:shd w:val="clear" w:color="auto" w:fill="B8CCE4" w:themeFill="accent1" w:themeFillTint="66"/>
          </w:tcPr>
          <w:p w14:paraId="2C70C33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osition</w:t>
            </w:r>
          </w:p>
        </w:tc>
        <w:tc>
          <w:tcPr>
            <w:tcW w:w="4225" w:type="dxa"/>
            <w:shd w:val="clear" w:color="auto" w:fill="B8CCE4" w:themeFill="accent1" w:themeFillTint="66"/>
          </w:tcPr>
          <w:p w14:paraId="7CFED200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ent Agency</w:t>
            </w:r>
          </w:p>
        </w:tc>
        <w:tc>
          <w:tcPr>
            <w:tcW w:w="1636" w:type="dxa"/>
            <w:shd w:val="clear" w:color="auto" w:fill="B8CCE4" w:themeFill="accent1" w:themeFillTint="66"/>
          </w:tcPr>
          <w:p w14:paraId="56CB37D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confliction</w:t>
            </w:r>
          </w:p>
          <w:p w14:paraId="4D2A3E66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  <w:tc>
          <w:tcPr>
            <w:tcW w:w="1503" w:type="dxa"/>
            <w:shd w:val="clear" w:color="auto" w:fill="B8CCE4" w:themeFill="accent1" w:themeFillTint="66"/>
          </w:tcPr>
          <w:p w14:paraId="68A89C3B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-Located</w:t>
            </w:r>
          </w:p>
          <w:p w14:paraId="277E60B9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  <w:tc>
          <w:tcPr>
            <w:tcW w:w="1083" w:type="dxa"/>
            <w:shd w:val="clear" w:color="auto" w:fill="B8CCE4" w:themeFill="accent1" w:themeFillTint="66"/>
          </w:tcPr>
          <w:p w14:paraId="36515227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ulltime</w:t>
            </w:r>
          </w:p>
          <w:p w14:paraId="68C97DC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  <w:tc>
          <w:tcPr>
            <w:tcW w:w="1189" w:type="dxa"/>
            <w:shd w:val="clear" w:color="auto" w:fill="B8CCE4" w:themeFill="accent1" w:themeFillTint="66"/>
          </w:tcPr>
          <w:p w14:paraId="14EC274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HIDTA</w:t>
            </w:r>
          </w:p>
          <w:p w14:paraId="42AC51D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vertime</w:t>
            </w:r>
          </w:p>
          <w:p w14:paraId="67CBBC81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</w:tr>
      <w:tr w:rsidR="00CF0E3C" w14:paraId="0DE0F7F3" w14:textId="77777777" w:rsidTr="00CF0E3C">
        <w:trPr>
          <w:trHeight w:val="467"/>
        </w:trPr>
        <w:tc>
          <w:tcPr>
            <w:tcW w:w="3955" w:type="dxa"/>
          </w:tcPr>
          <w:p w14:paraId="6BE7809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2B3DC826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7C342DC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78CDDCB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0C98A6F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5749B61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41DB1C7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33999618" w14:textId="77777777" w:rsidTr="00CF0E3C">
        <w:trPr>
          <w:trHeight w:val="440"/>
        </w:trPr>
        <w:tc>
          <w:tcPr>
            <w:tcW w:w="3955" w:type="dxa"/>
          </w:tcPr>
          <w:p w14:paraId="0A94E784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0D827C50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61E7B5D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1138F751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5174A6F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0335D841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43B5E18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12A8805C" w14:textId="77777777" w:rsidTr="00CF0E3C">
        <w:trPr>
          <w:trHeight w:val="440"/>
        </w:trPr>
        <w:tc>
          <w:tcPr>
            <w:tcW w:w="3955" w:type="dxa"/>
          </w:tcPr>
          <w:p w14:paraId="261FDAFB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2F2094D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0FFBDFA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4CBF6BF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669EF22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7ABD685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4F5889B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04DCE1F2" w14:textId="77777777" w:rsidTr="00CF0E3C">
        <w:trPr>
          <w:trHeight w:val="440"/>
        </w:trPr>
        <w:tc>
          <w:tcPr>
            <w:tcW w:w="3955" w:type="dxa"/>
          </w:tcPr>
          <w:p w14:paraId="65511074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71F1137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884E0E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2CB5A12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4EF4A38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1A32084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0C75236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395AED22" w14:textId="77777777" w:rsidTr="00CF0E3C">
        <w:trPr>
          <w:trHeight w:val="440"/>
        </w:trPr>
        <w:tc>
          <w:tcPr>
            <w:tcW w:w="3955" w:type="dxa"/>
          </w:tcPr>
          <w:p w14:paraId="28D4B01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02755960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6AF26F9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71B105F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2F3FF34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4365F84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39F2F98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2A0BF74C" w14:textId="77777777" w:rsidTr="00CF0E3C">
        <w:trPr>
          <w:trHeight w:val="440"/>
        </w:trPr>
        <w:tc>
          <w:tcPr>
            <w:tcW w:w="3955" w:type="dxa"/>
          </w:tcPr>
          <w:p w14:paraId="7048035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15B4560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25614E7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7B6CB62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14943CD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15EF2C79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1389D70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582D67AE" w14:textId="77777777" w:rsidTr="00CF0E3C">
        <w:trPr>
          <w:trHeight w:val="440"/>
        </w:trPr>
        <w:tc>
          <w:tcPr>
            <w:tcW w:w="3955" w:type="dxa"/>
          </w:tcPr>
          <w:p w14:paraId="281AF5D4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2D5589F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59B0BF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6827F6B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6031F7AB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77F745B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643B7611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7A3C2558" w14:textId="77777777" w:rsidTr="00CF0E3C">
        <w:trPr>
          <w:trHeight w:val="440"/>
        </w:trPr>
        <w:tc>
          <w:tcPr>
            <w:tcW w:w="3955" w:type="dxa"/>
          </w:tcPr>
          <w:p w14:paraId="00C3DDB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751CA414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66CF947B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44800E0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7FA6BFC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3B1795E6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12DE6E5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020532B6" w14:textId="77777777" w:rsidTr="00CF0E3C">
        <w:trPr>
          <w:trHeight w:val="440"/>
        </w:trPr>
        <w:tc>
          <w:tcPr>
            <w:tcW w:w="3955" w:type="dxa"/>
          </w:tcPr>
          <w:p w14:paraId="60EF6190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5A7ECBF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D63D03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0936E59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1A13442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702B362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44C9852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51E11EFF" w14:textId="77777777" w:rsidTr="00CF0E3C">
        <w:trPr>
          <w:trHeight w:val="440"/>
        </w:trPr>
        <w:tc>
          <w:tcPr>
            <w:tcW w:w="3955" w:type="dxa"/>
          </w:tcPr>
          <w:p w14:paraId="1C771CE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209D7B6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5493FDF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4C8243D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3C70A26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4812744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07047AA1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4CA65716" w14:textId="77777777" w:rsidTr="00CF0E3C">
        <w:trPr>
          <w:trHeight w:val="440"/>
        </w:trPr>
        <w:tc>
          <w:tcPr>
            <w:tcW w:w="3955" w:type="dxa"/>
          </w:tcPr>
          <w:p w14:paraId="446EF26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6F573EF9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0117CE92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095C711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3A6C103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5EB8146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56F33E3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2D6FD459" w14:textId="77777777" w:rsidTr="00CF0E3C">
        <w:trPr>
          <w:trHeight w:val="440"/>
        </w:trPr>
        <w:tc>
          <w:tcPr>
            <w:tcW w:w="3955" w:type="dxa"/>
          </w:tcPr>
          <w:p w14:paraId="2467CD0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3D3207F9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368A14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200078D0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4D2790B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01E87FF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4F814639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460DFBCC" w14:textId="77777777" w:rsidTr="00CF0E3C">
        <w:trPr>
          <w:trHeight w:val="440"/>
        </w:trPr>
        <w:tc>
          <w:tcPr>
            <w:tcW w:w="3955" w:type="dxa"/>
          </w:tcPr>
          <w:p w14:paraId="1096EC51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08F488B7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282D8B2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76412E1D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3D92F689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4A08C41B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4D580D9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4FECE518" w14:textId="77777777" w:rsidTr="00CF0E3C">
        <w:trPr>
          <w:trHeight w:val="440"/>
        </w:trPr>
        <w:tc>
          <w:tcPr>
            <w:tcW w:w="3955" w:type="dxa"/>
          </w:tcPr>
          <w:p w14:paraId="36322A6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3D929E7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3CD639A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016DE61B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70213CA6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462097E7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6B705800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7509D6AE" w14:textId="77777777" w:rsidTr="00CF0E3C">
        <w:trPr>
          <w:trHeight w:val="440"/>
        </w:trPr>
        <w:tc>
          <w:tcPr>
            <w:tcW w:w="3955" w:type="dxa"/>
          </w:tcPr>
          <w:p w14:paraId="4E1DB58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64CA5795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18ED0E9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1EF1560F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2B7F4801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4CFA1DF0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325B5648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  <w:tr w:rsidR="00CF0E3C" w14:paraId="47D7EF43" w14:textId="77777777" w:rsidTr="00CF0E3C">
        <w:trPr>
          <w:trHeight w:val="440"/>
        </w:trPr>
        <w:tc>
          <w:tcPr>
            <w:tcW w:w="3955" w:type="dxa"/>
          </w:tcPr>
          <w:p w14:paraId="6EE1427A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52C02753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30B16F4C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22078FC7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17237E9E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47BD2527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3E471406" w14:textId="77777777" w:rsidR="00CF0E3C" w:rsidRDefault="00CF0E3C" w:rsidP="00CF0E3C">
            <w:pPr>
              <w:jc w:val="center"/>
              <w:rPr>
                <w:b/>
                <w:sz w:val="24"/>
              </w:rPr>
            </w:pPr>
          </w:p>
        </w:tc>
      </w:tr>
    </w:tbl>
    <w:p w14:paraId="300B57D4" w14:textId="4E55D3D1" w:rsidR="0092342B" w:rsidRPr="00CF0E3C" w:rsidRDefault="007E3F41" w:rsidP="00223CD9">
      <w:pPr>
        <w:jc w:val="center"/>
        <w:rPr>
          <w:b/>
          <w:sz w:val="28"/>
          <w:szCs w:val="22"/>
        </w:rPr>
      </w:pPr>
      <w:r w:rsidRPr="00CF0E3C">
        <w:rPr>
          <w:b/>
          <w:sz w:val="28"/>
          <w:szCs w:val="22"/>
        </w:rPr>
        <w:t xml:space="preserve">Please include the information </w:t>
      </w:r>
      <w:r w:rsidR="00A73CB0" w:rsidRPr="00CF0E3C">
        <w:rPr>
          <w:b/>
          <w:sz w:val="28"/>
          <w:szCs w:val="22"/>
        </w:rPr>
        <w:t>for</w:t>
      </w:r>
      <w:r w:rsidRPr="00CF0E3C">
        <w:rPr>
          <w:b/>
          <w:sz w:val="28"/>
          <w:szCs w:val="22"/>
        </w:rPr>
        <w:t xml:space="preserve"> all those participating in your task force</w:t>
      </w:r>
      <w:r w:rsidR="00A73CB0" w:rsidRPr="00CF0E3C">
        <w:rPr>
          <w:b/>
          <w:sz w:val="28"/>
          <w:szCs w:val="22"/>
        </w:rPr>
        <w:t>, including TFC</w:t>
      </w:r>
    </w:p>
    <w:sectPr w:rsidR="0092342B" w:rsidRPr="00CF0E3C" w:rsidSect="0096786E">
      <w:headerReference w:type="default" r:id="rId7"/>
      <w:pgSz w:w="15840" w:h="12240" w:orient="landscape"/>
      <w:pgMar w:top="720" w:right="360" w:bottom="720" w:left="36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A5749" w14:textId="77777777" w:rsidR="000A412B" w:rsidRDefault="000A412B">
      <w:r>
        <w:separator/>
      </w:r>
    </w:p>
  </w:endnote>
  <w:endnote w:type="continuationSeparator" w:id="0">
    <w:p w14:paraId="11A3323B" w14:textId="77777777" w:rsidR="000A412B" w:rsidRDefault="000A4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641943" w14:textId="77777777" w:rsidR="000A412B" w:rsidRDefault="000A412B">
      <w:r>
        <w:separator/>
      </w:r>
    </w:p>
  </w:footnote>
  <w:footnote w:type="continuationSeparator" w:id="0">
    <w:p w14:paraId="1A0CA297" w14:textId="77777777" w:rsidR="000A412B" w:rsidRDefault="000A41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75CEEF" w14:textId="77777777" w:rsidR="009A0368" w:rsidRDefault="00D52A69" w:rsidP="00793B34">
    <w:pPr>
      <w:pStyle w:val="Header"/>
      <w:jc w:val="center"/>
      <w:rPr>
        <w:b/>
        <w:sz w:val="36"/>
      </w:rPr>
    </w:pPr>
    <w:r>
      <w:rPr>
        <w:b/>
        <w:noProof/>
        <w:sz w:val="28"/>
      </w:rPr>
      <w:drawing>
        <wp:inline distT="0" distB="0" distL="0" distR="0" wp14:anchorId="16A4FF7F" wp14:editId="52EA6667">
          <wp:extent cx="885825" cy="895350"/>
          <wp:effectExtent l="0" t="0" r="9525" b="0"/>
          <wp:docPr id="1" name="Picture 1" descr="New Appalach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Appalach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A3srQwtjSwMDVV0lEKTi0uzszPAykwrgUAEytf4ywAAAA="/>
  </w:docVars>
  <w:rsids>
    <w:rsidRoot w:val="002C55A4"/>
    <w:rsid w:val="00031AFD"/>
    <w:rsid w:val="00032F90"/>
    <w:rsid w:val="00037249"/>
    <w:rsid w:val="00041B6D"/>
    <w:rsid w:val="00082653"/>
    <w:rsid w:val="000A412B"/>
    <w:rsid w:val="000A4C94"/>
    <w:rsid w:val="000D7D89"/>
    <w:rsid w:val="000E5ECA"/>
    <w:rsid w:val="00102F6D"/>
    <w:rsid w:val="00116B1F"/>
    <w:rsid w:val="001203F1"/>
    <w:rsid w:val="00132FD7"/>
    <w:rsid w:val="00151505"/>
    <w:rsid w:val="00161554"/>
    <w:rsid w:val="00180A3E"/>
    <w:rsid w:val="0019306F"/>
    <w:rsid w:val="001F1B0B"/>
    <w:rsid w:val="002017E4"/>
    <w:rsid w:val="00223CD9"/>
    <w:rsid w:val="002332AF"/>
    <w:rsid w:val="00245D95"/>
    <w:rsid w:val="00264814"/>
    <w:rsid w:val="0027360A"/>
    <w:rsid w:val="002A1B3D"/>
    <w:rsid w:val="002A61B2"/>
    <w:rsid w:val="002B4953"/>
    <w:rsid w:val="002C1321"/>
    <w:rsid w:val="002C4144"/>
    <w:rsid w:val="002C55A4"/>
    <w:rsid w:val="00304B8A"/>
    <w:rsid w:val="00341E18"/>
    <w:rsid w:val="0038106D"/>
    <w:rsid w:val="003D58DC"/>
    <w:rsid w:val="003F3AF1"/>
    <w:rsid w:val="003F5BDA"/>
    <w:rsid w:val="00425AF1"/>
    <w:rsid w:val="00430918"/>
    <w:rsid w:val="00450493"/>
    <w:rsid w:val="00472245"/>
    <w:rsid w:val="0049226B"/>
    <w:rsid w:val="00493317"/>
    <w:rsid w:val="00494186"/>
    <w:rsid w:val="0049667E"/>
    <w:rsid w:val="004A708E"/>
    <w:rsid w:val="004B063C"/>
    <w:rsid w:val="004C07F4"/>
    <w:rsid w:val="00566E02"/>
    <w:rsid w:val="005717D9"/>
    <w:rsid w:val="005A4F28"/>
    <w:rsid w:val="005E3543"/>
    <w:rsid w:val="00622E67"/>
    <w:rsid w:val="00636840"/>
    <w:rsid w:val="00684B43"/>
    <w:rsid w:val="006A6EB5"/>
    <w:rsid w:val="006C476E"/>
    <w:rsid w:val="00706FBC"/>
    <w:rsid w:val="00714A3E"/>
    <w:rsid w:val="00717CF0"/>
    <w:rsid w:val="007352AD"/>
    <w:rsid w:val="00745814"/>
    <w:rsid w:val="007724FF"/>
    <w:rsid w:val="00774983"/>
    <w:rsid w:val="00793B34"/>
    <w:rsid w:val="00796C28"/>
    <w:rsid w:val="007A62F9"/>
    <w:rsid w:val="007E3F41"/>
    <w:rsid w:val="008259E4"/>
    <w:rsid w:val="00885F28"/>
    <w:rsid w:val="008A70A8"/>
    <w:rsid w:val="008B271E"/>
    <w:rsid w:val="008B3A3E"/>
    <w:rsid w:val="008D0229"/>
    <w:rsid w:val="008E64D6"/>
    <w:rsid w:val="0092342B"/>
    <w:rsid w:val="0096786E"/>
    <w:rsid w:val="00981FE0"/>
    <w:rsid w:val="00997704"/>
    <w:rsid w:val="009A0368"/>
    <w:rsid w:val="009E3986"/>
    <w:rsid w:val="009F3DF1"/>
    <w:rsid w:val="00A03990"/>
    <w:rsid w:val="00A138FE"/>
    <w:rsid w:val="00A73CB0"/>
    <w:rsid w:val="00A832A0"/>
    <w:rsid w:val="00A836A5"/>
    <w:rsid w:val="00AA01B8"/>
    <w:rsid w:val="00AE3CEC"/>
    <w:rsid w:val="00AF3006"/>
    <w:rsid w:val="00AF4ED7"/>
    <w:rsid w:val="00B10390"/>
    <w:rsid w:val="00B34474"/>
    <w:rsid w:val="00B3704C"/>
    <w:rsid w:val="00B46A2D"/>
    <w:rsid w:val="00B60E86"/>
    <w:rsid w:val="00B652A1"/>
    <w:rsid w:val="00BD7C5F"/>
    <w:rsid w:val="00BE6005"/>
    <w:rsid w:val="00C16234"/>
    <w:rsid w:val="00C224A3"/>
    <w:rsid w:val="00C278F8"/>
    <w:rsid w:val="00C30189"/>
    <w:rsid w:val="00C36A66"/>
    <w:rsid w:val="00C94E93"/>
    <w:rsid w:val="00CB16BD"/>
    <w:rsid w:val="00CB2E4A"/>
    <w:rsid w:val="00CC51CD"/>
    <w:rsid w:val="00CE2ECC"/>
    <w:rsid w:val="00CF0E3C"/>
    <w:rsid w:val="00D04B09"/>
    <w:rsid w:val="00D1363B"/>
    <w:rsid w:val="00D257A7"/>
    <w:rsid w:val="00D26A7E"/>
    <w:rsid w:val="00D47E01"/>
    <w:rsid w:val="00D50E6C"/>
    <w:rsid w:val="00D52A69"/>
    <w:rsid w:val="00D72EEC"/>
    <w:rsid w:val="00D75620"/>
    <w:rsid w:val="00DC082B"/>
    <w:rsid w:val="00DC646B"/>
    <w:rsid w:val="00E10CA4"/>
    <w:rsid w:val="00E423F0"/>
    <w:rsid w:val="00E444BE"/>
    <w:rsid w:val="00E44C1A"/>
    <w:rsid w:val="00E47A7F"/>
    <w:rsid w:val="00E556F1"/>
    <w:rsid w:val="00E76033"/>
    <w:rsid w:val="00E8181E"/>
    <w:rsid w:val="00E93185"/>
    <w:rsid w:val="00EB44D5"/>
    <w:rsid w:val="00EE48F2"/>
    <w:rsid w:val="00F14A9A"/>
    <w:rsid w:val="00F33059"/>
    <w:rsid w:val="00F50DDA"/>
    <w:rsid w:val="00F93406"/>
    <w:rsid w:val="00FB4F9D"/>
    <w:rsid w:val="00FC0D8D"/>
    <w:rsid w:val="00FD530E"/>
    <w:rsid w:val="00FF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70C3C5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C94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138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691982-EFE5-4FD5-871C-00C80DE08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16</cp:revision>
  <cp:lastPrinted>2019-10-30T19:13:00Z</cp:lastPrinted>
  <dcterms:created xsi:type="dcterms:W3CDTF">2019-10-30T18:55:00Z</dcterms:created>
  <dcterms:modified xsi:type="dcterms:W3CDTF">2026-02-02T15:09:00Z</dcterms:modified>
</cp:coreProperties>
</file>